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60F4B671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BB0704">
        <w:rPr>
          <w:rFonts w:ascii="IranNastaliq" w:hAnsi="IranNastaliq" w:cs="B Titr" w:hint="cs"/>
          <w:sz w:val="28"/>
          <w:szCs w:val="28"/>
          <w:rtl/>
          <w:lang w:bidi="fa-IR"/>
        </w:rPr>
        <w:t>مبانی زیست فناوری</w:t>
      </w:r>
      <w:r w:rsidR="003605A4">
        <w:rPr>
          <w:rFonts w:ascii="IranNastaliq" w:hAnsi="IranNastaliq" w:cs="B Titr"/>
          <w:sz w:val="28"/>
          <w:szCs w:val="28"/>
          <w:lang w:bidi="fa-IR"/>
        </w:rPr>
        <w:t xml:space="preserve"> </w:t>
      </w:r>
      <w:r w:rsidR="003605A4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سلولی و مولکول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44FFE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4A8C6A33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3605A4">
        <w:rPr>
          <w:rFonts w:ascii="IranNastaliq" w:hAnsi="IranNastaliq" w:cs="B Mitra" w:hint="cs"/>
          <w:sz w:val="28"/>
          <w:szCs w:val="28"/>
          <w:rtl/>
          <w:lang w:bidi="fa-IR"/>
        </w:rPr>
        <w:t>0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3605A4">
        <w:rPr>
          <w:rFonts w:ascii="IranNastaliq" w:hAnsi="IranNastaliq" w:cs="B Mitra" w:hint="cs"/>
          <w:sz w:val="28"/>
          <w:szCs w:val="28"/>
          <w:rtl/>
          <w:lang w:bidi="fa-IR"/>
        </w:rPr>
        <w:t>0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3605A4">
        <w:rPr>
          <w:rFonts w:ascii="IranNastaliq" w:hAnsi="IranNastaliq" w:cs="B Mitra" w:hint="cs"/>
          <w:sz w:val="28"/>
          <w:szCs w:val="28"/>
          <w:rtl/>
          <w:lang w:bidi="fa-IR"/>
        </w:rPr>
        <w:t>1404</w:t>
      </w:r>
    </w:p>
    <w:p w14:paraId="6C75E086" w14:textId="6A361C83" w:rsidR="005908E6" w:rsidRDefault="006B3CAE" w:rsidP="00F17234">
      <w:pPr>
        <w:bidi/>
        <w:spacing w:after="0" w:line="192" w:lineRule="auto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3A17BB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3605A4">
        <w:rPr>
          <w:rFonts w:ascii="IranNastaliq" w:hAnsi="IranNastaliq" w:cs="B Lotus" w:hint="cs"/>
          <w:sz w:val="28"/>
          <w:szCs w:val="28"/>
          <w:rtl/>
          <w:lang w:bidi="fa-IR"/>
        </w:rPr>
        <w:t>05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3605A4">
        <w:rPr>
          <w:rFonts w:ascii="IranNastaliq" w:hAnsi="IranNastaliq" w:cs="B Lotus" w:hint="cs"/>
          <w:sz w:val="28"/>
          <w:szCs w:val="28"/>
          <w:rtl/>
          <w:lang w:bidi="fa-IR"/>
        </w:rPr>
        <w:t>04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01"/>
        <w:gridCol w:w="1129"/>
        <w:gridCol w:w="1544"/>
        <w:gridCol w:w="564"/>
        <w:gridCol w:w="1686"/>
        <w:gridCol w:w="566"/>
        <w:gridCol w:w="1985"/>
        <w:gridCol w:w="964"/>
        <w:gridCol w:w="617"/>
      </w:tblGrid>
      <w:tr w:rsidR="00B24FCE" w14:paraId="3D81EF40" w14:textId="77777777" w:rsidTr="00BB070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521" w:type="dxa"/>
            <w:gridSpan w:val="3"/>
            <w:vAlign w:val="center"/>
          </w:tcPr>
          <w:p w14:paraId="224FD766" w14:textId="44A09BB3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B070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بانی زیست فناوری</w:t>
            </w:r>
          </w:p>
        </w:tc>
        <w:tc>
          <w:tcPr>
            <w:tcW w:w="56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BB070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1E7DD01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44FF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B070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ژنتیک مولکولی</w:t>
            </w:r>
          </w:p>
        </w:tc>
        <w:tc>
          <w:tcPr>
            <w:tcW w:w="352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6293EBE2" w:rsidR="00B24FCE" w:rsidRPr="00850B3A" w:rsidRDefault="00BB0704" w:rsidP="00A44FFE">
            <w:pPr>
              <w:bidi/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Principle of biotechnology</w:t>
            </w:r>
            <w:r w:rsidR="00A44FF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A71CC7" w:rsidRPr="00850B3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</w:t>
            </w:r>
            <w:r w:rsidR="00A71CC7" w:rsidRPr="00850B3A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56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4577F133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6F05B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یک شنبه ها 8 تا 10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Pr="00114F23" w:rsidRDefault="00B24FCE" w:rsidP="004450E6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44B2BD49" w14:textId="3D9E2149" w:rsidR="00324845" w:rsidRPr="00114F23" w:rsidRDefault="00BA5A5C" w:rsidP="00BA5A5C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هدف این درس آشنا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>ی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ی دانشجویان دوره کارشناسی رشته زیست شناسی سلولی و مولکولی 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ا </w:t>
            </w:r>
            <w:r w:rsidR="00DD394D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اصول و مبانی زیست فناوری و کاربردهای آن در پزشکی، صنایع شیمیایی، انرژی و صنعت نفت و گاز، غذا و دارو، محیط زیست و دیگر کاربردها است. </w:t>
            </w:r>
            <w:r w:rsidR="00BB0704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</w:tc>
      </w:tr>
      <w:tr w:rsidR="004450E6" w14:paraId="67502A53" w14:textId="77777777" w:rsidTr="00114F23">
        <w:trPr>
          <w:trHeight w:val="467"/>
          <w:jc w:val="center"/>
        </w:trPr>
        <w:tc>
          <w:tcPr>
            <w:tcW w:w="10456" w:type="dxa"/>
            <w:gridSpan w:val="9"/>
          </w:tcPr>
          <w:p w14:paraId="384A5FAA" w14:textId="77777777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0D76C306" w14:textId="6BCB944F" w:rsidR="004450E6" w:rsidRPr="00114F23" w:rsidRDefault="00E55C11" w:rsidP="00114F23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ستفاده از نرم افزار پاورپوینت</w:t>
            </w:r>
            <w:r w:rsidR="00136683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72EC1E37" w14:textId="2E3DA1D9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4F6B3212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741A777C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F1CAF45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3954C989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Pr="00114F23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3AC585F2" w:rsidR="004450E6" w:rsidRPr="00114F23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تمرین هایی که 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عضی از 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جلس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ت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7ED03364" w14:textId="4E62673D" w:rsidR="00BB0704" w:rsidRDefault="00DD394D" w:rsidP="00BB0704">
            <w:pPr>
              <w:pStyle w:val="ListParagraph"/>
              <w:numPr>
                <w:ilvl w:val="0"/>
                <w:numId w:val="24"/>
              </w:numPr>
              <w:rPr>
                <w:rFonts w:asciiTheme="majorBidi" w:hAnsiTheme="majorBidi" w:cs="B Mitra"/>
                <w:lang w:bidi="fa-IR"/>
              </w:rPr>
            </w:pPr>
            <w:r>
              <w:rPr>
                <w:rFonts w:asciiTheme="majorBidi" w:hAnsiTheme="majorBidi" w:cs="B Mitra"/>
                <w:lang w:bidi="fa-IR"/>
              </w:rPr>
              <w:t>Patniak</w:t>
            </w:r>
            <w:r w:rsidR="00BB0704">
              <w:rPr>
                <w:rFonts w:asciiTheme="majorBidi" w:hAnsiTheme="majorBidi" w:cs="B Mitra"/>
                <w:lang w:bidi="fa-IR"/>
              </w:rPr>
              <w:t xml:space="preserve">, </w:t>
            </w:r>
            <w:r>
              <w:rPr>
                <w:rFonts w:asciiTheme="majorBidi" w:hAnsiTheme="majorBidi" w:cs="B Mitra"/>
                <w:lang w:bidi="fa-IR"/>
              </w:rPr>
              <w:t>B</w:t>
            </w:r>
            <w:r w:rsidR="00BB0704">
              <w:rPr>
                <w:rFonts w:asciiTheme="majorBidi" w:hAnsiTheme="majorBidi" w:cs="B Mitra"/>
                <w:lang w:bidi="fa-IR"/>
              </w:rPr>
              <w:t>.</w:t>
            </w:r>
            <w:r>
              <w:rPr>
                <w:rFonts w:asciiTheme="majorBidi" w:hAnsiTheme="majorBidi" w:cs="B Mitra"/>
                <w:lang w:bidi="fa-IR"/>
              </w:rPr>
              <w:t>K</w:t>
            </w:r>
            <w:r w:rsidR="00BB0704">
              <w:rPr>
                <w:rFonts w:asciiTheme="majorBidi" w:hAnsiTheme="majorBidi" w:cs="B Mitra"/>
                <w:lang w:bidi="fa-IR"/>
              </w:rPr>
              <w:t>. (201</w:t>
            </w:r>
            <w:r>
              <w:rPr>
                <w:rFonts w:asciiTheme="majorBidi" w:hAnsiTheme="majorBidi" w:cs="B Mitra"/>
                <w:lang w:bidi="fa-IR"/>
              </w:rPr>
              <w:t>2</w:t>
            </w:r>
            <w:r w:rsidR="00BB0704">
              <w:rPr>
                <w:rFonts w:asciiTheme="majorBidi" w:hAnsiTheme="majorBidi" w:cs="B Mitra"/>
                <w:lang w:bidi="fa-IR"/>
              </w:rPr>
              <w:t xml:space="preserve">) </w:t>
            </w:r>
            <w:r>
              <w:rPr>
                <w:rFonts w:asciiTheme="majorBidi" w:hAnsiTheme="majorBidi" w:cs="B Mitra"/>
                <w:lang w:bidi="fa-IR"/>
              </w:rPr>
              <w:t xml:space="preserve">Text book of </w:t>
            </w:r>
            <w:r w:rsidR="00BB0704">
              <w:rPr>
                <w:rFonts w:asciiTheme="majorBidi" w:hAnsiTheme="majorBidi" w:cs="B Mitra"/>
                <w:lang w:bidi="fa-IR"/>
              </w:rPr>
              <w:t xml:space="preserve">biotechnology I, </w:t>
            </w:r>
            <w:r>
              <w:rPr>
                <w:rFonts w:asciiTheme="majorBidi" w:hAnsiTheme="majorBidi" w:cs="B Mitra"/>
                <w:lang w:bidi="fa-IR"/>
              </w:rPr>
              <w:t>McGraw-Hill education (I)</w:t>
            </w:r>
            <w:r w:rsidR="00BB0704">
              <w:rPr>
                <w:rFonts w:asciiTheme="majorBidi" w:hAnsiTheme="majorBidi" w:cs="B Mitra"/>
                <w:lang w:bidi="fa-IR"/>
              </w:rPr>
              <w:t>.</w:t>
            </w:r>
          </w:p>
          <w:p w14:paraId="77DB69A2" w14:textId="4A159148" w:rsidR="00D42E4D" w:rsidRPr="00BB704B" w:rsidRDefault="00DD394D" w:rsidP="00BB0704">
            <w:pPr>
              <w:pStyle w:val="ListParagraph"/>
              <w:numPr>
                <w:ilvl w:val="0"/>
                <w:numId w:val="24"/>
              </w:numPr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/>
                <w:lang w:bidi="fa-IR"/>
              </w:rPr>
              <w:t>David</w:t>
            </w:r>
            <w:r w:rsidR="00BB0704">
              <w:rPr>
                <w:rFonts w:asciiTheme="majorBidi" w:hAnsiTheme="majorBidi" w:cs="B Mitra"/>
                <w:lang w:bidi="fa-IR"/>
              </w:rPr>
              <w:t xml:space="preserve">, </w:t>
            </w:r>
            <w:r>
              <w:rPr>
                <w:rFonts w:asciiTheme="majorBidi" w:hAnsiTheme="majorBidi" w:cs="B Mitra"/>
                <w:lang w:bidi="fa-IR"/>
              </w:rPr>
              <w:t>P</w:t>
            </w:r>
            <w:r w:rsidR="00BB0704">
              <w:rPr>
                <w:rFonts w:asciiTheme="majorBidi" w:hAnsiTheme="majorBidi" w:cs="B Mitra"/>
                <w:lang w:bidi="fa-IR"/>
              </w:rPr>
              <w:t>.</w:t>
            </w:r>
            <w:r>
              <w:rPr>
                <w:rFonts w:asciiTheme="majorBidi" w:hAnsiTheme="majorBidi" w:cs="B Mitra"/>
                <w:lang w:bidi="fa-IR"/>
              </w:rPr>
              <w:t>C</w:t>
            </w:r>
            <w:r w:rsidR="00BB0704">
              <w:rPr>
                <w:rFonts w:asciiTheme="majorBidi" w:hAnsiTheme="majorBidi" w:cs="B Mitra"/>
                <w:lang w:bidi="fa-IR"/>
              </w:rPr>
              <w:t>., Niemeyer, C. M. (20</w:t>
            </w:r>
            <w:r>
              <w:rPr>
                <w:rFonts w:asciiTheme="majorBidi" w:hAnsiTheme="majorBidi" w:cs="B Mitra"/>
                <w:lang w:bidi="fa-IR"/>
              </w:rPr>
              <w:t>15</w:t>
            </w:r>
            <w:r w:rsidR="00BB0704">
              <w:rPr>
                <w:rFonts w:asciiTheme="majorBidi" w:hAnsiTheme="majorBidi" w:cs="B Mitra"/>
                <w:lang w:bidi="fa-IR"/>
              </w:rPr>
              <w:t xml:space="preserve">) </w:t>
            </w:r>
            <w:r>
              <w:rPr>
                <w:rFonts w:asciiTheme="majorBidi" w:hAnsiTheme="majorBidi" w:cs="B Mitra"/>
                <w:lang w:bidi="fa-IR"/>
              </w:rPr>
              <w:t>B</w:t>
            </w:r>
            <w:r w:rsidR="00BB0704">
              <w:rPr>
                <w:rFonts w:asciiTheme="majorBidi" w:hAnsiTheme="majorBidi" w:cs="B Mitra"/>
                <w:lang w:bidi="fa-IR"/>
              </w:rPr>
              <w:t>iotechnology</w:t>
            </w:r>
            <w:r>
              <w:rPr>
                <w:rFonts w:asciiTheme="majorBidi" w:hAnsiTheme="majorBidi" w:cs="B Mitra"/>
                <w:lang w:bidi="fa-IR"/>
              </w:rPr>
              <w:t xml:space="preserve">. Newnes. 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6A1D4501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</w:t>
            </w:r>
            <w:r w:rsidR="00DD394D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ول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23C4920D" w:rsidR="008F1136" w:rsidRPr="004F0C1D" w:rsidRDefault="00D0732B" w:rsidP="00FC189D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درس، اهداف، تعاریف مقدماتی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917971">
        <w:trPr>
          <w:trHeight w:val="530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2D4C9B29" w:rsidR="008F1136" w:rsidRPr="00635FD8" w:rsidRDefault="00103C5B" w:rsidP="00FC189D">
            <w:pPr>
              <w:bidi/>
              <w:ind w:left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میکروبیو</w:t>
            </w:r>
            <w:r w:rsidR="002D1797">
              <w:rPr>
                <w:rFonts w:cs="B Mitra" w:hint="cs"/>
                <w:sz w:val="24"/>
                <w:szCs w:val="24"/>
                <w:rtl/>
                <w:lang w:bidi="fa-IR"/>
              </w:rPr>
              <w:t>لو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ژی صنعتی و زیست فناوری</w:t>
            </w:r>
          </w:p>
        </w:tc>
        <w:tc>
          <w:tcPr>
            <w:tcW w:w="2499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FC189D">
        <w:trPr>
          <w:trHeight w:val="530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1C96D541" w:rsidR="008F1136" w:rsidRPr="00FA7835" w:rsidRDefault="00103C5B" w:rsidP="00FC189D">
            <w:pPr>
              <w:bidi/>
              <w:ind w:left="76" w:hanging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حوزه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امروزی زیست فناوری (زیست فناوری قرمز، سبز، آبی، خاکستری، قهوه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ی، بنفش، طلایی، سیاه)</w:t>
            </w:r>
          </w:p>
        </w:tc>
        <w:tc>
          <w:tcPr>
            <w:tcW w:w="2499" w:type="dxa"/>
            <w:vAlign w:val="center"/>
          </w:tcPr>
          <w:p w14:paraId="228629F3" w14:textId="0492F54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E60838">
        <w:trPr>
          <w:trHeight w:val="602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0F9A3901" w:rsidR="008F1136" w:rsidRPr="00AF18BB" w:rsidRDefault="00103C5B" w:rsidP="00FC189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فرآیندهای فرادست (سویه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صنعتی، روش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تنوع بخشی به محصولات زیست فناوری و افزایش توان تولید محصولات کنونی به روش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مختلف از جمله مهندسی ژنتیک)</w:t>
            </w:r>
          </w:p>
        </w:tc>
        <w:tc>
          <w:tcPr>
            <w:tcW w:w="2499" w:type="dxa"/>
            <w:vAlign w:val="center"/>
          </w:tcPr>
          <w:p w14:paraId="3BB6A337" w14:textId="2CF65609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8F1136" w14:paraId="16EB5604" w14:textId="77777777" w:rsidTr="00E60838">
        <w:trPr>
          <w:trHeight w:val="629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49D00258" w:rsidR="008F1136" w:rsidRPr="00036906" w:rsidRDefault="00103C5B" w:rsidP="00FC189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رآیند تخمیر- ساختار فرمانتور</w:t>
            </w:r>
          </w:p>
        </w:tc>
        <w:tc>
          <w:tcPr>
            <w:tcW w:w="2499" w:type="dxa"/>
            <w:vAlign w:val="center"/>
          </w:tcPr>
          <w:p w14:paraId="7E016778" w14:textId="0A697551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2EF2CCB" w14:textId="77777777" w:rsidTr="00FC189D">
        <w:trPr>
          <w:trHeight w:val="458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6B4131EF" w:rsidR="008F1136" w:rsidRPr="00FE7024" w:rsidRDefault="00103C5B" w:rsidP="00FC189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رآیندهای فرودست (جداسازی بیوماس، جداسازی محصول، تخلیص محصول، بسته بندی و کنترل کیفی محصول)</w:t>
            </w:r>
          </w:p>
        </w:tc>
        <w:tc>
          <w:tcPr>
            <w:tcW w:w="2499" w:type="dxa"/>
            <w:vAlign w:val="center"/>
          </w:tcPr>
          <w:p w14:paraId="06B9DA0F" w14:textId="1158A7AC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18524EE" w14:textId="77777777" w:rsidTr="00E60838">
        <w:trPr>
          <w:trHeight w:val="539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5EC933A7" w:rsidR="008F1136" w:rsidRPr="0034012B" w:rsidRDefault="00103C5B" w:rsidP="00FC189D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زیست فناوری و صنعت: تولید آنزیم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ای صنعتی، تولید آنتی بیوتیک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ا، تولید اسیدآمینه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ها </w:t>
            </w:r>
          </w:p>
        </w:tc>
        <w:tc>
          <w:tcPr>
            <w:tcW w:w="2499" w:type="dxa"/>
            <w:vAlign w:val="center"/>
          </w:tcPr>
          <w:p w14:paraId="3F560185" w14:textId="0B16798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35183640" w14:textId="77777777" w:rsidTr="00FC189D">
        <w:trPr>
          <w:trHeight w:val="422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67CF8194" w:rsidR="008F1136" w:rsidRPr="00DD0E61" w:rsidRDefault="00A25091" w:rsidP="00FC189D">
            <w:pPr>
              <w:widowControl w:val="0"/>
              <w:bidi/>
              <w:spacing w:line="192" w:lineRule="auto"/>
              <w:ind w:left="360"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زیست فناوری و صنعت: تولید جایگزین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ای سوخت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ای فسیلی شامل بیوگاز، بیواتانول، بیودیزیل</w:t>
            </w:r>
          </w:p>
        </w:tc>
        <w:tc>
          <w:tcPr>
            <w:tcW w:w="2499" w:type="dxa"/>
            <w:vAlign w:val="center"/>
          </w:tcPr>
          <w:p w14:paraId="38E144C6" w14:textId="49FAD7B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25091" w14:paraId="13F7F0EE" w14:textId="77777777" w:rsidTr="00E60838">
        <w:trPr>
          <w:trHeight w:val="530"/>
          <w:jc w:val="center"/>
        </w:trPr>
        <w:tc>
          <w:tcPr>
            <w:tcW w:w="2081" w:type="dxa"/>
            <w:vAlign w:val="center"/>
          </w:tcPr>
          <w:p w14:paraId="7CE5F250" w14:textId="77777777" w:rsidR="00A25091" w:rsidRPr="00E32E53" w:rsidRDefault="00A25091" w:rsidP="00A25091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645FB184" w:rsidR="00A25091" w:rsidRPr="00BE329F" w:rsidRDefault="00A25091" w:rsidP="00A25091">
            <w:pPr>
              <w:bidi/>
              <w:ind w:left="76" w:hanging="76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زیست فناوری و پزشکی (تولید پروتئی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نوترکیب، واکس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، مونوکلونال آنتی بادی)</w:t>
            </w:r>
          </w:p>
        </w:tc>
        <w:tc>
          <w:tcPr>
            <w:tcW w:w="2499" w:type="dxa"/>
            <w:vAlign w:val="center"/>
          </w:tcPr>
          <w:p w14:paraId="0B248B12" w14:textId="48CB921F" w:rsidR="00A25091" w:rsidRPr="00FE7024" w:rsidRDefault="00A25091" w:rsidP="00A2509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25091" w14:paraId="1E19A5FA" w14:textId="77777777" w:rsidTr="00E60838">
        <w:trPr>
          <w:trHeight w:val="440"/>
          <w:jc w:val="center"/>
        </w:trPr>
        <w:tc>
          <w:tcPr>
            <w:tcW w:w="2081" w:type="dxa"/>
            <w:vAlign w:val="center"/>
          </w:tcPr>
          <w:p w14:paraId="5C4CB375" w14:textId="3D0EC9EC" w:rsidR="00A25091" w:rsidRPr="00E32E53" w:rsidRDefault="00A25091" w:rsidP="00A25091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058D77BC" w14:textId="4629F23D" w:rsidR="00A25091" w:rsidRPr="00183206" w:rsidRDefault="00A25091" w:rsidP="00A25091">
            <w:pPr>
              <w:tabs>
                <w:tab w:val="right" w:pos="450"/>
              </w:tabs>
              <w:bidi/>
              <w:ind w:left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زیست فناوری و غذا: غذاهای عملکردی، غذاهای تخمیری، نگهدارنده</w:t>
            </w:r>
            <w: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های طبیعی و پروبیوتیک</w:t>
            </w:r>
            <w: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ها</w:t>
            </w:r>
          </w:p>
        </w:tc>
        <w:tc>
          <w:tcPr>
            <w:tcW w:w="2499" w:type="dxa"/>
            <w:vAlign w:val="center"/>
          </w:tcPr>
          <w:p w14:paraId="1F370DD0" w14:textId="3731E23E" w:rsidR="00A25091" w:rsidRDefault="00A25091" w:rsidP="00A2509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A25091" w14:paraId="4B40A6B5" w14:textId="77777777" w:rsidTr="00E60838">
        <w:trPr>
          <w:trHeight w:val="449"/>
          <w:jc w:val="center"/>
        </w:trPr>
        <w:tc>
          <w:tcPr>
            <w:tcW w:w="2081" w:type="dxa"/>
            <w:vAlign w:val="center"/>
          </w:tcPr>
          <w:p w14:paraId="29E2A790" w14:textId="774A3F98" w:rsidR="00A25091" w:rsidRPr="00E32E53" w:rsidRDefault="00A25091" w:rsidP="00A25091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774315A0" w14:textId="523EED78" w:rsidR="00A25091" w:rsidRPr="00086EA7" w:rsidRDefault="00A25091" w:rsidP="00A25091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زیست فناوری و محیط زیست: زیست پالایی ترکیبات آلاینده، تولید جاذب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های پروتئینی دستکاری شده </w:t>
            </w:r>
          </w:p>
        </w:tc>
        <w:tc>
          <w:tcPr>
            <w:tcW w:w="2499" w:type="dxa"/>
            <w:vAlign w:val="center"/>
          </w:tcPr>
          <w:p w14:paraId="63A1A4EB" w14:textId="44B18056" w:rsidR="00A25091" w:rsidRPr="00FE7024" w:rsidRDefault="00A25091" w:rsidP="00A2509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25091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3FCB561F" w:rsidR="00A25091" w:rsidRPr="00E32E53" w:rsidRDefault="00A25091" w:rsidP="00A25091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14596817" w14:textId="5328F03B" w:rsidR="00A25091" w:rsidRPr="00FE7024" w:rsidRDefault="00A25091" w:rsidP="00A2509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زیست فناوری دریاها و بیابان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</w:t>
            </w:r>
          </w:p>
        </w:tc>
        <w:tc>
          <w:tcPr>
            <w:tcW w:w="2499" w:type="dxa"/>
            <w:vAlign w:val="center"/>
          </w:tcPr>
          <w:p w14:paraId="44FAE9B6" w14:textId="3566912B" w:rsidR="00A25091" w:rsidRPr="00FE7024" w:rsidRDefault="00A25091" w:rsidP="00A2509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25091" w14:paraId="4DC555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0215B61" w14:textId="45223F6A" w:rsidR="00A25091" w:rsidRPr="00E32E53" w:rsidRDefault="00A25091" w:rsidP="00A25091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1ABB4B91" w14:textId="6494E6E4" w:rsidR="00A25091" w:rsidRPr="005765A1" w:rsidRDefault="00A25091" w:rsidP="00A25091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انوزیست فناوری و بیوانفورماتیک</w:t>
            </w:r>
          </w:p>
        </w:tc>
        <w:tc>
          <w:tcPr>
            <w:tcW w:w="2499" w:type="dxa"/>
            <w:vAlign w:val="center"/>
          </w:tcPr>
          <w:p w14:paraId="1E4EBD6A" w14:textId="77777777" w:rsidR="00A25091" w:rsidRDefault="00A25091" w:rsidP="00A2509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25091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4AF29E54" w:rsidR="00A25091" w:rsidRPr="00E32E53" w:rsidRDefault="00A25091" w:rsidP="00A25091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060C0D9D" w14:textId="3F6AA267" w:rsidR="00A25091" w:rsidRPr="00FE7024" w:rsidRDefault="00A25091" w:rsidP="00A2509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زیست فناوری دفاع: مقابله با انتشار ساختگی میکروب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بیماری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زا و بیوتروریسم میکروبی، شناخت امکان قابلیت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ویروس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 و میکروب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دستکاری شده، تولید آنزیم یا حنثی سازی سموم شیمیایی بکار برده شده علیه انسان</w:t>
            </w:r>
          </w:p>
        </w:tc>
        <w:tc>
          <w:tcPr>
            <w:tcW w:w="2499" w:type="dxa"/>
            <w:vAlign w:val="center"/>
          </w:tcPr>
          <w:p w14:paraId="1772E74D" w14:textId="33D93B4B" w:rsidR="00A25091" w:rsidRPr="00FE7024" w:rsidRDefault="00A25091" w:rsidP="00A2509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25091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15C29436" w:rsidR="00A25091" w:rsidRPr="00E32E53" w:rsidRDefault="00A25091" w:rsidP="00A25091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590C441B" w14:textId="78E520A2" w:rsidR="00A25091" w:rsidRPr="00FE7024" w:rsidRDefault="00A25091" w:rsidP="00A2509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زیست فناوری و اخلاق</w:t>
            </w:r>
          </w:p>
        </w:tc>
        <w:tc>
          <w:tcPr>
            <w:tcW w:w="2499" w:type="dxa"/>
            <w:vAlign w:val="center"/>
          </w:tcPr>
          <w:p w14:paraId="469DB080" w14:textId="2FC48E54" w:rsidR="00A25091" w:rsidRPr="00FE7024" w:rsidRDefault="00A25091" w:rsidP="00A2509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25091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3473733B" w:rsidR="00A25091" w:rsidRPr="00E32E53" w:rsidRDefault="00A25091" w:rsidP="00A25091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310879B0" w14:textId="0921D12E" w:rsidR="00A25091" w:rsidRPr="00FE7024" w:rsidRDefault="00A25091" w:rsidP="00A2509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زیست فناوری و اقتصاد </w:t>
            </w:r>
          </w:p>
        </w:tc>
        <w:tc>
          <w:tcPr>
            <w:tcW w:w="2499" w:type="dxa"/>
            <w:vAlign w:val="center"/>
          </w:tcPr>
          <w:p w14:paraId="2D3120C4" w14:textId="2294FD71" w:rsidR="00A25091" w:rsidRPr="00FE7024" w:rsidRDefault="00A25091" w:rsidP="00A2509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450F73" w14:textId="77777777" w:rsidR="007D58BF" w:rsidRDefault="007D58BF" w:rsidP="0007479E">
      <w:pPr>
        <w:spacing w:after="0" w:line="240" w:lineRule="auto"/>
      </w:pPr>
      <w:r>
        <w:separator/>
      </w:r>
    </w:p>
  </w:endnote>
  <w:endnote w:type="continuationSeparator" w:id="0">
    <w:p w14:paraId="6A93EB18" w14:textId="77777777" w:rsidR="007D58BF" w:rsidRDefault="007D58BF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24EF2D" w14:textId="77777777" w:rsidR="007D58BF" w:rsidRDefault="007D58BF" w:rsidP="0007479E">
      <w:pPr>
        <w:spacing w:after="0" w:line="240" w:lineRule="auto"/>
      </w:pPr>
      <w:r>
        <w:separator/>
      </w:r>
    </w:p>
  </w:footnote>
  <w:footnote w:type="continuationSeparator" w:id="0">
    <w:p w14:paraId="48353921" w14:textId="77777777" w:rsidR="007D58BF" w:rsidRDefault="007D58BF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63F0B"/>
    <w:multiLevelType w:val="hybridMultilevel"/>
    <w:tmpl w:val="F09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5A0972">
      <w:numFmt w:val="bullet"/>
      <w:lvlText w:val="-"/>
      <w:lvlJc w:val="left"/>
      <w:pPr>
        <w:ind w:left="2160" w:hanging="360"/>
      </w:pPr>
      <w:rPr>
        <w:rFonts w:asciiTheme="minorHAnsi" w:eastAsiaTheme="minorHAnsi" w:hAnsiTheme="minorHAnsi" w:cs="B Mitr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11BD8"/>
    <w:multiLevelType w:val="hybridMultilevel"/>
    <w:tmpl w:val="150E2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7172B"/>
    <w:multiLevelType w:val="hybridMultilevel"/>
    <w:tmpl w:val="0C06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71127"/>
    <w:multiLevelType w:val="hybridMultilevel"/>
    <w:tmpl w:val="A6AE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C6257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52B9F"/>
    <w:multiLevelType w:val="hybridMultilevel"/>
    <w:tmpl w:val="1FAC8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C228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748FA"/>
    <w:multiLevelType w:val="hybridMultilevel"/>
    <w:tmpl w:val="A34C05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30B1A"/>
    <w:multiLevelType w:val="hybridMultilevel"/>
    <w:tmpl w:val="3E280DC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AE2470"/>
    <w:multiLevelType w:val="hybridMultilevel"/>
    <w:tmpl w:val="0978AB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554C38"/>
    <w:multiLevelType w:val="hybridMultilevel"/>
    <w:tmpl w:val="544EA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F18A9"/>
    <w:multiLevelType w:val="hybridMultilevel"/>
    <w:tmpl w:val="69EE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E0480D"/>
    <w:multiLevelType w:val="hybridMultilevel"/>
    <w:tmpl w:val="419E9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ED1D0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33EEE"/>
    <w:multiLevelType w:val="hybridMultilevel"/>
    <w:tmpl w:val="4FCA7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FB46358"/>
    <w:multiLevelType w:val="hybridMultilevel"/>
    <w:tmpl w:val="D7EA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35BCC"/>
    <w:multiLevelType w:val="hybridMultilevel"/>
    <w:tmpl w:val="DFC07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E47EA7"/>
    <w:multiLevelType w:val="hybridMultilevel"/>
    <w:tmpl w:val="3800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4340FE"/>
    <w:multiLevelType w:val="hybridMultilevel"/>
    <w:tmpl w:val="2B8C01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450C02"/>
    <w:multiLevelType w:val="hybridMultilevel"/>
    <w:tmpl w:val="994465A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A933068"/>
    <w:multiLevelType w:val="hybridMultilevel"/>
    <w:tmpl w:val="6B08B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61649A"/>
    <w:multiLevelType w:val="hybridMultilevel"/>
    <w:tmpl w:val="8852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610216">
    <w:abstractNumId w:val="1"/>
  </w:num>
  <w:num w:numId="2" w16cid:durableId="1568878604">
    <w:abstractNumId w:val="19"/>
  </w:num>
  <w:num w:numId="3" w16cid:durableId="914703858">
    <w:abstractNumId w:val="8"/>
  </w:num>
  <w:num w:numId="4" w16cid:durableId="47849047">
    <w:abstractNumId w:val="15"/>
  </w:num>
  <w:num w:numId="5" w16cid:durableId="575938607">
    <w:abstractNumId w:val="7"/>
  </w:num>
  <w:num w:numId="6" w16cid:durableId="793911211">
    <w:abstractNumId w:val="2"/>
  </w:num>
  <w:num w:numId="7" w16cid:durableId="2122408522">
    <w:abstractNumId w:val="16"/>
  </w:num>
  <w:num w:numId="8" w16cid:durableId="1707290889">
    <w:abstractNumId w:val="5"/>
  </w:num>
  <w:num w:numId="9" w16cid:durableId="1998652587">
    <w:abstractNumId w:val="3"/>
  </w:num>
  <w:num w:numId="10" w16cid:durableId="163740576">
    <w:abstractNumId w:val="12"/>
  </w:num>
  <w:num w:numId="11" w16cid:durableId="1574928098">
    <w:abstractNumId w:val="14"/>
  </w:num>
  <w:num w:numId="12" w16cid:durableId="1130317706">
    <w:abstractNumId w:val="4"/>
  </w:num>
  <w:num w:numId="13" w16cid:durableId="2091848797">
    <w:abstractNumId w:val="6"/>
  </w:num>
  <w:num w:numId="14" w16cid:durableId="1759986429">
    <w:abstractNumId w:val="20"/>
  </w:num>
  <w:num w:numId="15" w16cid:durableId="886718385">
    <w:abstractNumId w:val="10"/>
  </w:num>
  <w:num w:numId="16" w16cid:durableId="1364281820">
    <w:abstractNumId w:val="22"/>
  </w:num>
  <w:num w:numId="17" w16cid:durableId="1317996349">
    <w:abstractNumId w:val="9"/>
  </w:num>
  <w:num w:numId="18" w16cid:durableId="1882404261">
    <w:abstractNumId w:val="18"/>
  </w:num>
  <w:num w:numId="19" w16cid:durableId="1584148548">
    <w:abstractNumId w:val="13"/>
  </w:num>
  <w:num w:numId="20" w16cid:durableId="1609654816">
    <w:abstractNumId w:val="0"/>
  </w:num>
  <w:num w:numId="21" w16cid:durableId="1393625341">
    <w:abstractNumId w:val="17"/>
  </w:num>
  <w:num w:numId="22" w16cid:durableId="1735665595">
    <w:abstractNumId w:val="21"/>
  </w:num>
  <w:num w:numId="23" w16cid:durableId="1126463242">
    <w:abstractNumId w:val="23"/>
  </w:num>
  <w:num w:numId="24" w16cid:durableId="10191648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3C67"/>
    <w:rsid w:val="0003120F"/>
    <w:rsid w:val="00036906"/>
    <w:rsid w:val="00043444"/>
    <w:rsid w:val="00047D53"/>
    <w:rsid w:val="000604AB"/>
    <w:rsid w:val="00073434"/>
    <w:rsid w:val="0007479E"/>
    <w:rsid w:val="00086EA7"/>
    <w:rsid w:val="00094108"/>
    <w:rsid w:val="000B4658"/>
    <w:rsid w:val="000C4F5B"/>
    <w:rsid w:val="000D6EEC"/>
    <w:rsid w:val="000F32DA"/>
    <w:rsid w:val="000F4492"/>
    <w:rsid w:val="00103C5B"/>
    <w:rsid w:val="00106F3A"/>
    <w:rsid w:val="00114F23"/>
    <w:rsid w:val="00136683"/>
    <w:rsid w:val="00140621"/>
    <w:rsid w:val="001471B3"/>
    <w:rsid w:val="00175D63"/>
    <w:rsid w:val="00183206"/>
    <w:rsid w:val="00187CA6"/>
    <w:rsid w:val="001A24D7"/>
    <w:rsid w:val="001A4F06"/>
    <w:rsid w:val="001B2954"/>
    <w:rsid w:val="00202D9B"/>
    <w:rsid w:val="00217E5E"/>
    <w:rsid w:val="002203E7"/>
    <w:rsid w:val="0023366D"/>
    <w:rsid w:val="00240229"/>
    <w:rsid w:val="0026578A"/>
    <w:rsid w:val="00271D46"/>
    <w:rsid w:val="00277F9E"/>
    <w:rsid w:val="00282AAC"/>
    <w:rsid w:val="002911C7"/>
    <w:rsid w:val="00293FB6"/>
    <w:rsid w:val="002C7A8A"/>
    <w:rsid w:val="002D1797"/>
    <w:rsid w:val="002E2C5F"/>
    <w:rsid w:val="0030697E"/>
    <w:rsid w:val="00321206"/>
    <w:rsid w:val="00324329"/>
    <w:rsid w:val="00324845"/>
    <w:rsid w:val="00330FA0"/>
    <w:rsid w:val="00337014"/>
    <w:rsid w:val="0034012B"/>
    <w:rsid w:val="003605A4"/>
    <w:rsid w:val="0038573B"/>
    <w:rsid w:val="0038582C"/>
    <w:rsid w:val="003946DD"/>
    <w:rsid w:val="0039788E"/>
    <w:rsid w:val="003A0A45"/>
    <w:rsid w:val="003A17BB"/>
    <w:rsid w:val="003A7E49"/>
    <w:rsid w:val="003B09CB"/>
    <w:rsid w:val="003B3428"/>
    <w:rsid w:val="003B4340"/>
    <w:rsid w:val="003C5662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50E6"/>
    <w:rsid w:val="00447421"/>
    <w:rsid w:val="0044770E"/>
    <w:rsid w:val="00453EA9"/>
    <w:rsid w:val="00484DBA"/>
    <w:rsid w:val="00485199"/>
    <w:rsid w:val="00487844"/>
    <w:rsid w:val="004B094A"/>
    <w:rsid w:val="004C0E17"/>
    <w:rsid w:val="004D1E47"/>
    <w:rsid w:val="004D703E"/>
    <w:rsid w:val="004F0C1D"/>
    <w:rsid w:val="0055383F"/>
    <w:rsid w:val="00565294"/>
    <w:rsid w:val="00570C6F"/>
    <w:rsid w:val="005765A1"/>
    <w:rsid w:val="005908E6"/>
    <w:rsid w:val="005B71F9"/>
    <w:rsid w:val="005C3367"/>
    <w:rsid w:val="005C62AD"/>
    <w:rsid w:val="005E6726"/>
    <w:rsid w:val="00614B82"/>
    <w:rsid w:val="00615917"/>
    <w:rsid w:val="006261B7"/>
    <w:rsid w:val="00635FD8"/>
    <w:rsid w:val="0065678A"/>
    <w:rsid w:val="006B0268"/>
    <w:rsid w:val="006B3CAE"/>
    <w:rsid w:val="006C08CF"/>
    <w:rsid w:val="006D31EA"/>
    <w:rsid w:val="006F05BB"/>
    <w:rsid w:val="006F3B67"/>
    <w:rsid w:val="00706E3B"/>
    <w:rsid w:val="00717A1A"/>
    <w:rsid w:val="007236CB"/>
    <w:rsid w:val="0073672D"/>
    <w:rsid w:val="007367C0"/>
    <w:rsid w:val="00741C88"/>
    <w:rsid w:val="00743C43"/>
    <w:rsid w:val="00771E5C"/>
    <w:rsid w:val="007744FA"/>
    <w:rsid w:val="007A3EDA"/>
    <w:rsid w:val="007A6B1B"/>
    <w:rsid w:val="007D09C0"/>
    <w:rsid w:val="007D58BF"/>
    <w:rsid w:val="007E5D7E"/>
    <w:rsid w:val="007E63D5"/>
    <w:rsid w:val="007E7A1C"/>
    <w:rsid w:val="007F2A74"/>
    <w:rsid w:val="007F6679"/>
    <w:rsid w:val="007F7BE4"/>
    <w:rsid w:val="00801AF5"/>
    <w:rsid w:val="00824D7B"/>
    <w:rsid w:val="00850B3A"/>
    <w:rsid w:val="008755B9"/>
    <w:rsid w:val="00883CCA"/>
    <w:rsid w:val="00891C14"/>
    <w:rsid w:val="008D2DEA"/>
    <w:rsid w:val="008F1136"/>
    <w:rsid w:val="008F7DFA"/>
    <w:rsid w:val="009140E9"/>
    <w:rsid w:val="00917971"/>
    <w:rsid w:val="00926524"/>
    <w:rsid w:val="00956EE9"/>
    <w:rsid w:val="00963629"/>
    <w:rsid w:val="00966C64"/>
    <w:rsid w:val="009716E9"/>
    <w:rsid w:val="00972FBE"/>
    <w:rsid w:val="00975218"/>
    <w:rsid w:val="009778F2"/>
    <w:rsid w:val="0098784C"/>
    <w:rsid w:val="0099367A"/>
    <w:rsid w:val="009A63ED"/>
    <w:rsid w:val="009B5FDF"/>
    <w:rsid w:val="009C649A"/>
    <w:rsid w:val="009D2FC1"/>
    <w:rsid w:val="009E6B63"/>
    <w:rsid w:val="009E760B"/>
    <w:rsid w:val="009F448E"/>
    <w:rsid w:val="009F5AE2"/>
    <w:rsid w:val="00A24D71"/>
    <w:rsid w:val="00A25091"/>
    <w:rsid w:val="00A44FFE"/>
    <w:rsid w:val="00A626ED"/>
    <w:rsid w:val="00A71CC7"/>
    <w:rsid w:val="00AE00AA"/>
    <w:rsid w:val="00AF0417"/>
    <w:rsid w:val="00AF18BB"/>
    <w:rsid w:val="00AF47E3"/>
    <w:rsid w:val="00B24FCE"/>
    <w:rsid w:val="00B34A76"/>
    <w:rsid w:val="00B5280A"/>
    <w:rsid w:val="00B935E1"/>
    <w:rsid w:val="00B97D71"/>
    <w:rsid w:val="00B97F1D"/>
    <w:rsid w:val="00BA5A5C"/>
    <w:rsid w:val="00BB0704"/>
    <w:rsid w:val="00BB704B"/>
    <w:rsid w:val="00BD0A48"/>
    <w:rsid w:val="00BE2259"/>
    <w:rsid w:val="00BE329F"/>
    <w:rsid w:val="00BE51F3"/>
    <w:rsid w:val="00BE73D7"/>
    <w:rsid w:val="00C01803"/>
    <w:rsid w:val="00C1549F"/>
    <w:rsid w:val="00C27545"/>
    <w:rsid w:val="00C302E7"/>
    <w:rsid w:val="00C3148B"/>
    <w:rsid w:val="00C34FE7"/>
    <w:rsid w:val="00C53806"/>
    <w:rsid w:val="00C72D03"/>
    <w:rsid w:val="00C84B73"/>
    <w:rsid w:val="00C84F12"/>
    <w:rsid w:val="00CE0895"/>
    <w:rsid w:val="00D056FB"/>
    <w:rsid w:val="00D0732B"/>
    <w:rsid w:val="00D26A0D"/>
    <w:rsid w:val="00D27BC2"/>
    <w:rsid w:val="00D35204"/>
    <w:rsid w:val="00D37628"/>
    <w:rsid w:val="00D42E4D"/>
    <w:rsid w:val="00D546EB"/>
    <w:rsid w:val="00D57BA6"/>
    <w:rsid w:val="00D61994"/>
    <w:rsid w:val="00DA2991"/>
    <w:rsid w:val="00DB3C65"/>
    <w:rsid w:val="00DD0E61"/>
    <w:rsid w:val="00DD249C"/>
    <w:rsid w:val="00DD394D"/>
    <w:rsid w:val="00E00030"/>
    <w:rsid w:val="00E13C35"/>
    <w:rsid w:val="00E31D17"/>
    <w:rsid w:val="00E32157"/>
    <w:rsid w:val="00E32E53"/>
    <w:rsid w:val="00E55C11"/>
    <w:rsid w:val="00E56793"/>
    <w:rsid w:val="00E57E58"/>
    <w:rsid w:val="00E60838"/>
    <w:rsid w:val="00E664A1"/>
    <w:rsid w:val="00E8191B"/>
    <w:rsid w:val="00E82978"/>
    <w:rsid w:val="00EA5334"/>
    <w:rsid w:val="00EA7C01"/>
    <w:rsid w:val="00EB464F"/>
    <w:rsid w:val="00EC0795"/>
    <w:rsid w:val="00EC6D90"/>
    <w:rsid w:val="00EC78CF"/>
    <w:rsid w:val="00ED6BD3"/>
    <w:rsid w:val="00F02021"/>
    <w:rsid w:val="00F17234"/>
    <w:rsid w:val="00F20E13"/>
    <w:rsid w:val="00F263DE"/>
    <w:rsid w:val="00F35199"/>
    <w:rsid w:val="00F42811"/>
    <w:rsid w:val="00F45209"/>
    <w:rsid w:val="00F512D4"/>
    <w:rsid w:val="00F86D99"/>
    <w:rsid w:val="00FA3054"/>
    <w:rsid w:val="00FA7835"/>
    <w:rsid w:val="00FC189D"/>
    <w:rsid w:val="00FD22BE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3</cp:revision>
  <cp:lastPrinted>2019-04-20T23:19:00Z</cp:lastPrinted>
  <dcterms:created xsi:type="dcterms:W3CDTF">2025-10-05T07:22:00Z</dcterms:created>
  <dcterms:modified xsi:type="dcterms:W3CDTF">2025-10-05T07:25:00Z</dcterms:modified>
</cp:coreProperties>
</file>